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fed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4Z</dcterms:created>
  <dcterms:modified xsi:type="dcterms:W3CDTF">2017-07-27T00:06:34Z</dcterms:modified>
</cp:coreProperties>
</file>